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2A8D4C" w14:textId="77777777" w:rsidR="00F45FE7" w:rsidRPr="00F45FE7" w:rsidRDefault="00F45FE7" w:rsidP="00F45FE7">
      <w:pPr>
        <w:spacing w:before="45" w:after="75" w:line="300" w:lineRule="atLeast"/>
        <w:ind w:right="150"/>
        <w:outlineLvl w:val="1"/>
        <w:rPr>
          <w:rFonts w:ascii="Helvetica" w:eastAsia="Times New Roman" w:hAnsi="Helvetica" w:cs="Helvetica"/>
          <w:b/>
          <w:bCs/>
          <w:color w:val="3C3C3C"/>
          <w:sz w:val="30"/>
          <w:szCs w:val="30"/>
        </w:rPr>
      </w:pPr>
      <w:r w:rsidRPr="00F45FE7">
        <w:rPr>
          <w:rFonts w:ascii="Helvetica" w:eastAsia="Times New Roman" w:hAnsi="Helvetica" w:cs="Helvetica"/>
          <w:b/>
          <w:bCs/>
          <w:color w:val="3C3C3C"/>
          <w:sz w:val="30"/>
          <w:szCs w:val="30"/>
        </w:rPr>
        <w:t>Problem 2</w:t>
      </w:r>
    </w:p>
    <w:p w14:paraId="74F1EEFE" w14:textId="28AB018A" w:rsidR="00F45FE7" w:rsidRPr="00F45FE7" w:rsidRDefault="00F45FE7" w:rsidP="00F45FE7">
      <w:pPr>
        <w:spacing w:before="225" w:after="75" w:line="270" w:lineRule="atLeast"/>
        <w:ind w:right="150"/>
        <w:outlineLvl w:val="2"/>
        <w:rPr>
          <w:rFonts w:ascii="Helvetica" w:eastAsia="Times New Roman" w:hAnsi="Helvetica" w:cs="Helvetica"/>
          <w:b/>
          <w:bCs/>
          <w:color w:val="3C3C3C"/>
          <w:sz w:val="26"/>
          <w:szCs w:val="26"/>
        </w:rPr>
      </w:pPr>
      <w:r w:rsidRPr="00F45FE7">
        <w:rPr>
          <w:rFonts w:ascii="Helvetica" w:eastAsia="Times New Roman" w:hAnsi="Helvetica" w:cs="Helvetica"/>
          <w:b/>
          <w:bCs/>
          <w:color w:val="3C3C3C"/>
          <w:sz w:val="26"/>
          <w:szCs w:val="26"/>
        </w:rPr>
        <w:t>Part (A)</w:t>
      </w:r>
    </w:p>
    <w:p w14:paraId="46FB257D" w14:textId="4366C547" w:rsidR="00F45FE7" w:rsidRDefault="00F45FE7">
      <w:r w:rsidRPr="00F45FE7">
        <w:rPr>
          <w:noProof/>
          <w:sz w:val="18"/>
        </w:rPr>
        <w:drawing>
          <wp:anchor distT="0" distB="0" distL="114300" distR="114300" simplePos="0" relativeHeight="251658240" behindDoc="0" locked="0" layoutInCell="1" allowOverlap="1" wp14:anchorId="18C86653" wp14:editId="0D0A3E1A">
            <wp:simplePos x="0" y="0"/>
            <wp:positionH relativeFrom="column">
              <wp:posOffset>438150</wp:posOffset>
            </wp:positionH>
            <wp:positionV relativeFrom="paragraph">
              <wp:posOffset>172085</wp:posOffset>
            </wp:positionV>
            <wp:extent cx="5107305" cy="3801110"/>
            <wp:effectExtent l="0" t="0" r="0" b="8890"/>
            <wp:wrapTopAndBottom/>
            <wp:docPr id="3" name="Picture 3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W1P2fig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7305" cy="3801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D8B1D2" w14:textId="715986F8" w:rsidR="00F45FE7" w:rsidRDefault="00F45FE7"/>
    <w:p w14:paraId="7F1030AC" w14:textId="0949A88F" w:rsidR="00F45FE7" w:rsidRDefault="00F45FE7"/>
    <w:p w14:paraId="5AFACB93" w14:textId="11A9427E" w:rsidR="00063BF1" w:rsidRDefault="00063BF1"/>
    <w:p w14:paraId="6260ADA7" w14:textId="77777777" w:rsidR="00316384" w:rsidRDefault="00316384"/>
    <w:p w14:paraId="31F2C50C" w14:textId="6DA4D505" w:rsidR="00063BF1" w:rsidRDefault="00063BF1"/>
    <w:p w14:paraId="678D007F" w14:textId="549478D6" w:rsidR="00F45FE7" w:rsidRDefault="00F45FE7"/>
    <w:p w14:paraId="5EEC9C9B" w14:textId="3640D19B" w:rsidR="00F45FE7" w:rsidRDefault="00F45FE7"/>
    <w:p w14:paraId="6FB60557" w14:textId="34F7D93C" w:rsidR="00F45FE7" w:rsidRDefault="00F45FE7"/>
    <w:p w14:paraId="2355ABBD" w14:textId="28AA3C71" w:rsidR="00F45FE7" w:rsidRDefault="00F45FE7"/>
    <w:p w14:paraId="25DD792B" w14:textId="3C7E305A" w:rsidR="00F45FE7" w:rsidRDefault="00F45FE7"/>
    <w:p w14:paraId="5011BC58" w14:textId="53735907" w:rsidR="00F45FE7" w:rsidRDefault="00F45FE7"/>
    <w:p w14:paraId="0B2B5250" w14:textId="180188B4" w:rsidR="00F45FE7" w:rsidRDefault="00F45FE7"/>
    <w:p w14:paraId="0DE6195E" w14:textId="4F67D28F" w:rsidR="00F45FE7" w:rsidRDefault="00F45FE7"/>
    <w:p w14:paraId="5D05A69E" w14:textId="38022502" w:rsidR="00F45FE7" w:rsidRDefault="002E6B0E">
      <w:r>
        <w:rPr>
          <w:noProof/>
        </w:rPr>
        <w:lastRenderedPageBreak/>
        <w:drawing>
          <wp:anchor distT="0" distB="0" distL="114300" distR="114300" simplePos="0" relativeHeight="251657215" behindDoc="0" locked="0" layoutInCell="1" allowOverlap="1" wp14:anchorId="3E40380E" wp14:editId="09FE04D6">
            <wp:simplePos x="0" y="0"/>
            <wp:positionH relativeFrom="column">
              <wp:posOffset>2705100</wp:posOffset>
            </wp:positionH>
            <wp:positionV relativeFrom="paragraph">
              <wp:posOffset>9525</wp:posOffset>
            </wp:positionV>
            <wp:extent cx="4149090" cy="3048000"/>
            <wp:effectExtent l="0" t="0" r="3810" b="0"/>
            <wp:wrapTopAndBottom/>
            <wp:docPr id="5" name="Picture 5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W1P2fig2a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909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23FA75E" wp14:editId="2909716E">
                <wp:simplePos x="0" y="0"/>
                <wp:positionH relativeFrom="column">
                  <wp:posOffset>1253490</wp:posOffset>
                </wp:positionH>
                <wp:positionV relativeFrom="paragraph">
                  <wp:posOffset>1266825</wp:posOffset>
                </wp:positionV>
                <wp:extent cx="85725" cy="95250"/>
                <wp:effectExtent l="0" t="0" r="28575" b="1905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" cy="952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1474C55D" id="Oval 7" o:spid="_x0000_s1026" style="position:absolute;margin-left:98.7pt;margin-top:99.75pt;width:6.75pt;height:7.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B83B4EE" wp14:editId="1AABAA60">
                <wp:simplePos x="0" y="0"/>
                <wp:positionH relativeFrom="column">
                  <wp:posOffset>1057275</wp:posOffset>
                </wp:positionH>
                <wp:positionV relativeFrom="paragraph">
                  <wp:posOffset>1219200</wp:posOffset>
                </wp:positionV>
                <wp:extent cx="85725" cy="95250"/>
                <wp:effectExtent l="0" t="0" r="28575" b="1905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" cy="952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E460062" id="Oval 6" o:spid="_x0000_s1026" style="position:absolute;margin-left:83.25pt;margin-top:96pt;width:6.75pt;height:7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2B636CDC" wp14:editId="7A9BF0E1">
            <wp:simplePos x="0" y="0"/>
            <wp:positionH relativeFrom="column">
              <wp:posOffset>-742950</wp:posOffset>
            </wp:positionH>
            <wp:positionV relativeFrom="paragraph">
              <wp:posOffset>0</wp:posOffset>
            </wp:positionV>
            <wp:extent cx="3721100" cy="2790825"/>
            <wp:effectExtent l="0" t="0" r="0" b="9525"/>
            <wp:wrapTopAndBottom/>
            <wp:docPr id="4" name="Picture 4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W1P2fig2b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1100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032414" w14:textId="3AF787B4" w:rsidR="00F45FE7" w:rsidRDefault="002E6B0E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ED30C8A" wp14:editId="4DC15B2A">
                <wp:simplePos x="0" y="0"/>
                <wp:positionH relativeFrom="column">
                  <wp:posOffset>1171575</wp:posOffset>
                </wp:positionH>
                <wp:positionV relativeFrom="paragraph">
                  <wp:posOffset>2600325</wp:posOffset>
                </wp:positionV>
                <wp:extent cx="85725" cy="95250"/>
                <wp:effectExtent l="0" t="0" r="28575" b="1905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" cy="952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2853D07" id="Oval 11" o:spid="_x0000_s1026" style="position:absolute;margin-left:92.25pt;margin-top:204.75pt;width:6.75pt;height:7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1C4021B0" wp14:editId="229A68EC">
            <wp:simplePos x="0" y="0"/>
            <wp:positionH relativeFrom="column">
              <wp:posOffset>-847725</wp:posOffset>
            </wp:positionH>
            <wp:positionV relativeFrom="paragraph">
              <wp:posOffset>519430</wp:posOffset>
            </wp:positionV>
            <wp:extent cx="3930650" cy="2938597"/>
            <wp:effectExtent l="0" t="0" r="0" b="0"/>
            <wp:wrapTopAndBottom/>
            <wp:docPr id="8" name="Picture 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HW1P2fig3a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0650" cy="29385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4192B97F" wp14:editId="1A64FCE2">
            <wp:simplePos x="0" y="0"/>
            <wp:positionH relativeFrom="column">
              <wp:posOffset>2838450</wp:posOffset>
            </wp:positionH>
            <wp:positionV relativeFrom="paragraph">
              <wp:posOffset>454025</wp:posOffset>
            </wp:positionV>
            <wp:extent cx="4010025" cy="3007360"/>
            <wp:effectExtent l="0" t="0" r="9525" b="2540"/>
            <wp:wrapTopAndBottom/>
            <wp:docPr id="10" name="Picture 10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HW1P2fig3b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0025" cy="3007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727B59" w14:textId="7EC703F7" w:rsidR="00F45FE7" w:rsidRDefault="00F45FE7"/>
    <w:p w14:paraId="02D9E3B2" w14:textId="33BE1290" w:rsidR="00F45FE7" w:rsidRDefault="00F45FE7"/>
    <w:p w14:paraId="497E2DFB" w14:textId="4D418456" w:rsidR="00063BF1" w:rsidRDefault="00063BF1"/>
    <w:p w14:paraId="08B6E11C" w14:textId="09C10F21" w:rsidR="00063BF1" w:rsidRDefault="00063BF1"/>
    <w:p w14:paraId="6AE6AA5D" w14:textId="0CF73A3E" w:rsidR="00063BF1" w:rsidRDefault="00063BF1"/>
    <w:p w14:paraId="2E229EA8" w14:textId="4DFF2405" w:rsidR="00063BF1" w:rsidRDefault="00E81166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327C669" wp14:editId="5951E677">
                <wp:simplePos x="0" y="0"/>
                <wp:positionH relativeFrom="column">
                  <wp:posOffset>1209675</wp:posOffset>
                </wp:positionH>
                <wp:positionV relativeFrom="paragraph">
                  <wp:posOffset>2133600</wp:posOffset>
                </wp:positionV>
                <wp:extent cx="85725" cy="95250"/>
                <wp:effectExtent l="0" t="0" r="28575" b="1905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" cy="952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9383497" id="Oval 14" o:spid="_x0000_s1026" style="position:absolute;margin-left:95.25pt;margin-top:168pt;width:6.75pt;height:7.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6190" behindDoc="0" locked="0" layoutInCell="1" allowOverlap="1" wp14:anchorId="3D04E68F" wp14:editId="69576EAB">
            <wp:simplePos x="0" y="0"/>
            <wp:positionH relativeFrom="column">
              <wp:posOffset>-698500</wp:posOffset>
            </wp:positionH>
            <wp:positionV relativeFrom="paragraph">
              <wp:posOffset>190500</wp:posOffset>
            </wp:positionV>
            <wp:extent cx="3605530" cy="2705100"/>
            <wp:effectExtent l="0" t="0" r="0" b="0"/>
            <wp:wrapTopAndBottom/>
            <wp:docPr id="15" name="Picture 1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HW1P2fig4b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553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53200B34" wp14:editId="64C6EAD2">
            <wp:simplePos x="0" y="0"/>
            <wp:positionH relativeFrom="column">
              <wp:posOffset>2819400</wp:posOffset>
            </wp:positionH>
            <wp:positionV relativeFrom="paragraph">
              <wp:posOffset>0</wp:posOffset>
            </wp:positionV>
            <wp:extent cx="4037965" cy="3028950"/>
            <wp:effectExtent l="0" t="0" r="635" b="0"/>
            <wp:wrapTopAndBottom/>
            <wp:docPr id="12" name="Picture 12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HW1P2fig4a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7965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2D6A07" w14:textId="62492922" w:rsidR="00063BF1" w:rsidRDefault="00EF7B66">
      <w:r>
        <w:rPr>
          <w:noProof/>
        </w:rPr>
        <w:drawing>
          <wp:anchor distT="0" distB="0" distL="114300" distR="114300" simplePos="0" relativeHeight="251671552" behindDoc="0" locked="0" layoutInCell="1" allowOverlap="1" wp14:anchorId="10E25D6A" wp14:editId="40883107">
            <wp:simplePos x="0" y="0"/>
            <wp:positionH relativeFrom="column">
              <wp:posOffset>2819400</wp:posOffset>
            </wp:positionH>
            <wp:positionV relativeFrom="paragraph">
              <wp:posOffset>190500</wp:posOffset>
            </wp:positionV>
            <wp:extent cx="4038600" cy="3028950"/>
            <wp:effectExtent l="0" t="0" r="0" b="0"/>
            <wp:wrapTopAndBottom/>
            <wp:docPr id="16" name="Picture 16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HW1P2fig5a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0E11730" wp14:editId="4939EC9D">
                <wp:simplePos x="0" y="0"/>
                <wp:positionH relativeFrom="column">
                  <wp:posOffset>1209675</wp:posOffset>
                </wp:positionH>
                <wp:positionV relativeFrom="paragraph">
                  <wp:posOffset>2057400</wp:posOffset>
                </wp:positionV>
                <wp:extent cx="85725" cy="95250"/>
                <wp:effectExtent l="0" t="0" r="28575" b="1905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" cy="952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C72E4A4" id="Oval 18" o:spid="_x0000_s1026" style="position:absolute;margin-left:95.25pt;margin-top:162pt;width:6.75pt;height:7.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2576" behindDoc="0" locked="0" layoutInCell="1" allowOverlap="1" wp14:anchorId="01B586FB" wp14:editId="4A1A1FC7">
            <wp:simplePos x="0" y="0"/>
            <wp:positionH relativeFrom="column">
              <wp:posOffset>-695325</wp:posOffset>
            </wp:positionH>
            <wp:positionV relativeFrom="paragraph">
              <wp:posOffset>247650</wp:posOffset>
            </wp:positionV>
            <wp:extent cx="3605530" cy="2893695"/>
            <wp:effectExtent l="0" t="0" r="0" b="1905"/>
            <wp:wrapTopAndBottom/>
            <wp:docPr id="17" name="Picture 17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HW1P2fig5b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5530" cy="2893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493D99" w14:textId="636A7943" w:rsidR="00063BF1" w:rsidRDefault="00063BF1"/>
    <w:p w14:paraId="02CCF320" w14:textId="77777777" w:rsidR="00063BF1" w:rsidRDefault="00063BF1"/>
    <w:p w14:paraId="0B97B7B8" w14:textId="77777777" w:rsidR="00063BF1" w:rsidRDefault="00063BF1"/>
    <w:p w14:paraId="566FBDF3" w14:textId="77777777" w:rsidR="00063BF1" w:rsidRDefault="00063BF1"/>
    <w:p w14:paraId="17D6F547" w14:textId="77777777" w:rsidR="00063BF1" w:rsidRDefault="00063BF1"/>
    <w:p w14:paraId="2C8C5F77" w14:textId="77777777" w:rsidR="00063BF1" w:rsidRDefault="00063BF1"/>
    <w:p w14:paraId="2F14E58B" w14:textId="68CCCD9F" w:rsidR="00B733CB" w:rsidRDefault="00782BA4">
      <w:r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13F94DDE" wp14:editId="3A02EBCB">
            <wp:simplePos x="0" y="0"/>
            <wp:positionH relativeFrom="column">
              <wp:posOffset>391160</wp:posOffset>
            </wp:positionH>
            <wp:positionV relativeFrom="paragraph">
              <wp:posOffset>0</wp:posOffset>
            </wp:positionV>
            <wp:extent cx="5304155" cy="3905250"/>
            <wp:effectExtent l="0" t="0" r="0" b="0"/>
            <wp:wrapTopAndBottom/>
            <wp:docPr id="21" name="Picture 2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HW1P2fig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4155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371453" w14:textId="1D1C92D4" w:rsidR="00063BF1" w:rsidRDefault="00063BF1"/>
    <w:p w14:paraId="6C399ED0" w14:textId="35C7A4C8" w:rsidR="00782BA4" w:rsidRDefault="00782BA4"/>
    <w:p w14:paraId="47096AEA" w14:textId="4F57802D" w:rsidR="00782BA4" w:rsidRDefault="00782BA4"/>
    <w:p w14:paraId="6ADD3123" w14:textId="42B2F00B" w:rsidR="00782BA4" w:rsidRDefault="00782BA4"/>
    <w:p w14:paraId="65AFB83A" w14:textId="213B67EF" w:rsidR="00782BA4" w:rsidRDefault="00782BA4"/>
    <w:p w14:paraId="7F0EEDA6" w14:textId="7ABFF17D" w:rsidR="00782BA4" w:rsidRDefault="00782BA4"/>
    <w:p w14:paraId="30A02FBD" w14:textId="0C542BB9" w:rsidR="00782BA4" w:rsidRDefault="00782BA4"/>
    <w:p w14:paraId="141E0551" w14:textId="5EBEB53D" w:rsidR="00782BA4" w:rsidRDefault="00782BA4"/>
    <w:p w14:paraId="553BC392" w14:textId="70CA8CC8" w:rsidR="00782BA4" w:rsidRDefault="00782BA4"/>
    <w:p w14:paraId="2587BF35" w14:textId="63BF131E" w:rsidR="00782BA4" w:rsidRDefault="00782BA4"/>
    <w:p w14:paraId="344D4EF3" w14:textId="14DA8D15" w:rsidR="00782BA4" w:rsidRDefault="00782BA4"/>
    <w:p w14:paraId="1F631913" w14:textId="37C5BB74" w:rsidR="00782BA4" w:rsidRDefault="00782BA4"/>
    <w:p w14:paraId="37B52AE8" w14:textId="3C3BD0FC" w:rsidR="00782BA4" w:rsidRDefault="00782BA4"/>
    <w:p w14:paraId="5DCD310E" w14:textId="23DFDA4D" w:rsidR="00782BA4" w:rsidRDefault="00782BA4"/>
    <w:p w14:paraId="2CC26A9B" w14:textId="77777777" w:rsidR="00782BA4" w:rsidRDefault="00782BA4">
      <w:bookmarkStart w:id="0" w:name="_GoBack"/>
      <w:bookmarkEnd w:id="0"/>
    </w:p>
    <w:p w14:paraId="6EC42D1E" w14:textId="1BBD3DA4" w:rsidR="00B733CB" w:rsidRDefault="00B733CB"/>
    <w:p w14:paraId="18D17C9D" w14:textId="454F39F1" w:rsidR="00B733CB" w:rsidRDefault="00B733CB"/>
    <w:p w14:paraId="044D1A57" w14:textId="3BA07C77" w:rsidR="00B733CB" w:rsidRDefault="00B733CB"/>
    <w:p w14:paraId="76364130" w14:textId="34D7D88E" w:rsidR="00B733CB" w:rsidRDefault="00B733CB"/>
    <w:p w14:paraId="4E5A1B1F" w14:textId="4D0227B9" w:rsidR="00B733CB" w:rsidRDefault="00B733CB"/>
    <w:p w14:paraId="3844B502" w14:textId="71384905" w:rsidR="00B733CB" w:rsidRDefault="00B733CB"/>
    <w:p w14:paraId="527FD59C" w14:textId="4F94CDC1" w:rsidR="00B733CB" w:rsidRDefault="00B733CB"/>
    <w:p w14:paraId="6A3CB9FC" w14:textId="214EEC9B" w:rsidR="00B733CB" w:rsidRDefault="00B733CB"/>
    <w:p w14:paraId="45B5AA23" w14:textId="05E1DC52" w:rsidR="00B733CB" w:rsidRDefault="00B733CB"/>
    <w:p w14:paraId="4F04DB4B" w14:textId="085DB1ED" w:rsidR="00B733CB" w:rsidRDefault="00B733CB"/>
    <w:p w14:paraId="0D7F973C" w14:textId="72D98CDF" w:rsidR="00B733CB" w:rsidRDefault="00B733CB"/>
    <w:p w14:paraId="1EFE2A12" w14:textId="3F7B4E9A" w:rsidR="00B733CB" w:rsidRDefault="00B733CB"/>
    <w:sectPr w:rsidR="00B733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2MDEwNzIzB9Lmlko6SsGpxcWZ+XkgBUa1AC0DgXgsAAAA"/>
  </w:docVars>
  <w:rsids>
    <w:rsidRoot w:val="00063BF1"/>
    <w:rsid w:val="00063BF1"/>
    <w:rsid w:val="0024334F"/>
    <w:rsid w:val="002E1B7D"/>
    <w:rsid w:val="002E6B0E"/>
    <w:rsid w:val="00316384"/>
    <w:rsid w:val="00457891"/>
    <w:rsid w:val="0050478E"/>
    <w:rsid w:val="00672AC8"/>
    <w:rsid w:val="006A14AC"/>
    <w:rsid w:val="007463F2"/>
    <w:rsid w:val="00782BA4"/>
    <w:rsid w:val="00A551AF"/>
    <w:rsid w:val="00B733CB"/>
    <w:rsid w:val="00B94D70"/>
    <w:rsid w:val="00CB4338"/>
    <w:rsid w:val="00E81166"/>
    <w:rsid w:val="00EF7B66"/>
    <w:rsid w:val="00F45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B6FE7"/>
  <w15:chartTrackingRefBased/>
  <w15:docId w15:val="{46E6518A-389D-45D1-80F0-8AA72E2BDC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45FE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F45FE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45FE7"/>
    <w:rPr>
      <w:rFonts w:ascii="Times New Roman" w:eastAsia="Times New Roman" w:hAnsi="Times New Roman" w:cs="Times New Roman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45FE7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s0">
    <w:name w:val="s0"/>
    <w:basedOn w:val="DefaultParagraphFont"/>
    <w:rsid w:val="00F45FE7"/>
  </w:style>
  <w:style w:type="character" w:customStyle="1" w:styleId="s61">
    <w:name w:val="s61"/>
    <w:basedOn w:val="DefaultParagraphFont"/>
    <w:rsid w:val="00F45FE7"/>
    <w:rPr>
      <w:color w:val="228B22"/>
    </w:rPr>
  </w:style>
  <w:style w:type="character" w:customStyle="1" w:styleId="s71">
    <w:name w:val="s71"/>
    <w:basedOn w:val="DefaultParagraphFont"/>
    <w:rsid w:val="00F45FE7"/>
    <w:rPr>
      <w:color w:val="0000FF"/>
    </w:rPr>
  </w:style>
  <w:style w:type="character" w:customStyle="1" w:styleId="s81">
    <w:name w:val="s81"/>
    <w:basedOn w:val="DefaultParagraphFont"/>
    <w:rsid w:val="00F45FE7"/>
    <w:rPr>
      <w:color w:val="A020F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65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54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71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308925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01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523281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7138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83073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089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36969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22065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58351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097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804961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5158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521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535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5931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52042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69988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8417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9747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56115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52964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99578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69540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9060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316466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1333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87401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6439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83498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736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347394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0424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359631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985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190434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3052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191224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6512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50727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4</TotalTime>
  <Pages>5</Pages>
  <Words>13</Words>
  <Characters>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MP</Company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nt Roberts</dc:creator>
  <cp:keywords/>
  <dc:description/>
  <cp:lastModifiedBy>Grant Roberts</cp:lastModifiedBy>
  <cp:revision>3</cp:revision>
  <dcterms:created xsi:type="dcterms:W3CDTF">2019-02-11T18:41:00Z</dcterms:created>
  <dcterms:modified xsi:type="dcterms:W3CDTF">2019-02-12T15:06:00Z</dcterms:modified>
</cp:coreProperties>
</file>